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2B188C81" w14:textId="4AF401AB" w:rsidR="001009E5" w:rsidRDefault="00E73340" w:rsidP="00687238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>W</w:t>
      </w:r>
      <w:r w:rsidRPr="00E73340">
        <w:rPr>
          <w:rFonts w:ascii="Trebuchet MS" w:hAnsi="Trebuchet MS"/>
          <w:b/>
          <w:bCs/>
          <w:sz w:val="28"/>
          <w:szCs w:val="28"/>
          <w:u w:val="thick"/>
        </w:rPr>
        <w:t xml:space="preserve">ebsite and types of </w:t>
      </w:r>
      <w:r>
        <w:rPr>
          <w:rFonts w:ascii="Trebuchet MS" w:hAnsi="Trebuchet MS"/>
          <w:b/>
          <w:bCs/>
          <w:sz w:val="28"/>
          <w:szCs w:val="28"/>
          <w:u w:val="thick"/>
        </w:rPr>
        <w:t>W</w:t>
      </w:r>
      <w:r w:rsidRPr="00E73340">
        <w:rPr>
          <w:rFonts w:ascii="Trebuchet MS" w:hAnsi="Trebuchet MS"/>
          <w:b/>
          <w:bCs/>
          <w:sz w:val="28"/>
          <w:szCs w:val="28"/>
          <w:u w:val="thick"/>
        </w:rPr>
        <w:t>ebsites</w:t>
      </w:r>
    </w:p>
    <w:p w14:paraId="76630CD3" w14:textId="77777777" w:rsid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ED13D82" w14:textId="3BDF08D8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87238">
        <w:rPr>
          <w:rFonts w:ascii="Trebuchet MS" w:hAnsi="Trebuchet MS"/>
          <w:b/>
          <w:bCs/>
          <w:u w:val="single"/>
        </w:rPr>
        <w:t xml:space="preserve">What is a </w:t>
      </w:r>
      <w:proofErr w:type="gramStart"/>
      <w:r w:rsidRPr="00687238">
        <w:rPr>
          <w:rFonts w:ascii="Trebuchet MS" w:hAnsi="Trebuchet MS"/>
          <w:b/>
          <w:bCs/>
          <w:u w:val="single"/>
        </w:rPr>
        <w:t>Website</w:t>
      </w:r>
      <w:proofErr w:type="gramEnd"/>
      <w:r w:rsidRPr="00687238">
        <w:rPr>
          <w:rFonts w:ascii="Trebuchet MS" w:hAnsi="Trebuchet MS"/>
          <w:b/>
          <w:bCs/>
          <w:u w:val="single"/>
        </w:rPr>
        <w:t>?</w:t>
      </w:r>
    </w:p>
    <w:p w14:paraId="4C318B54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A website is a collection of web pages that are connected under one domain name and are accessible through the internet.</w:t>
      </w:r>
      <w:r w:rsidRPr="00687238">
        <w:rPr>
          <w:rFonts w:ascii="Trebuchet MS" w:hAnsi="Trebuchet MS"/>
        </w:rPr>
        <w:br/>
        <w:t>Each web page may contain text, images, videos, and links that provide information or services to visitors.</w:t>
      </w:r>
    </w:p>
    <w:p w14:paraId="23BAECF6" w14:textId="77777777" w:rsidR="00687238" w:rsidRPr="00687238" w:rsidRDefault="00687238" w:rsidP="00687238">
      <w:pPr>
        <w:numPr>
          <w:ilvl w:val="0"/>
          <w:numId w:val="4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>You can view a website using a web browser like Google Chrome, Safari, or Firefox.</w:t>
      </w:r>
    </w:p>
    <w:p w14:paraId="55214BDE" w14:textId="77777777" w:rsidR="00687238" w:rsidRPr="00687238" w:rsidRDefault="00687238" w:rsidP="00687238">
      <w:pPr>
        <w:numPr>
          <w:ilvl w:val="0"/>
          <w:numId w:val="4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>Websites are hosted on servers, and people access them using URLs (e.g., www.nestle.in, www.amazon.in).</w:t>
      </w:r>
    </w:p>
    <w:p w14:paraId="79686DD2" w14:textId="346DCC62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649F9E4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687238">
        <w:rPr>
          <w:rFonts w:ascii="Trebuchet MS" w:hAnsi="Trebuchet MS"/>
          <w:b/>
          <w:bCs/>
        </w:rPr>
        <w:t>Example:</w:t>
      </w:r>
    </w:p>
    <w:p w14:paraId="4F04692F" w14:textId="77777777" w:rsidR="00687238" w:rsidRPr="00687238" w:rsidRDefault="00687238" w:rsidP="00687238">
      <w:pPr>
        <w:numPr>
          <w:ilvl w:val="0"/>
          <w:numId w:val="4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 xml:space="preserve">www.amul.com </w:t>
      </w:r>
      <w:r w:rsidRPr="00687238">
        <w:rPr>
          <w:rFonts w:ascii="Arial" w:hAnsi="Arial" w:cs="Arial"/>
        </w:rPr>
        <w:t>→</w:t>
      </w:r>
      <w:r w:rsidRPr="00687238">
        <w:rPr>
          <w:rFonts w:ascii="Trebuchet MS" w:hAnsi="Trebuchet MS"/>
        </w:rPr>
        <w:t xml:space="preserve"> Shares information about Amul products.</w:t>
      </w:r>
    </w:p>
    <w:p w14:paraId="7744033E" w14:textId="77777777" w:rsidR="00687238" w:rsidRPr="00687238" w:rsidRDefault="00687238" w:rsidP="00687238">
      <w:pPr>
        <w:numPr>
          <w:ilvl w:val="0"/>
          <w:numId w:val="4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 xml:space="preserve">www.flipkart.com </w:t>
      </w:r>
      <w:r w:rsidRPr="00687238">
        <w:rPr>
          <w:rFonts w:ascii="Arial" w:hAnsi="Arial" w:cs="Arial"/>
        </w:rPr>
        <w:t>→</w:t>
      </w:r>
      <w:r w:rsidRPr="00687238">
        <w:rPr>
          <w:rFonts w:ascii="Trebuchet MS" w:hAnsi="Trebuchet MS"/>
        </w:rPr>
        <w:t xml:space="preserve"> Lets users shop online.</w:t>
      </w:r>
    </w:p>
    <w:p w14:paraId="073D5332" w14:textId="77777777" w:rsidR="00687238" w:rsidRPr="00687238" w:rsidRDefault="00687238" w:rsidP="00687238">
      <w:pPr>
        <w:numPr>
          <w:ilvl w:val="0"/>
          <w:numId w:val="4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 xml:space="preserve">www.zomato.com </w:t>
      </w:r>
      <w:r w:rsidRPr="00687238">
        <w:rPr>
          <w:rFonts w:ascii="Arial" w:hAnsi="Arial" w:cs="Arial"/>
        </w:rPr>
        <w:t>→</w:t>
      </w:r>
      <w:r w:rsidRPr="00687238">
        <w:rPr>
          <w:rFonts w:ascii="Trebuchet MS" w:hAnsi="Trebuchet MS"/>
        </w:rPr>
        <w:t xml:space="preserve"> Helps users order food or find restaurants.</w:t>
      </w:r>
    </w:p>
    <w:p w14:paraId="56AD4768" w14:textId="7543E1F2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0993AFF" w14:textId="551D18C8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87238">
        <w:rPr>
          <w:rFonts w:ascii="Trebuchet MS" w:hAnsi="Trebuchet MS"/>
          <w:b/>
          <w:bCs/>
          <w:u w:val="single"/>
        </w:rPr>
        <w:t>Types of Websites (with Examples)</w:t>
      </w:r>
    </w:p>
    <w:p w14:paraId="217916CA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1. Business Websites</w:t>
      </w:r>
    </w:p>
    <w:p w14:paraId="3D6C082B" w14:textId="77777777" w:rsidR="00687238" w:rsidRPr="00687238" w:rsidRDefault="00687238" w:rsidP="00687238">
      <w:pPr>
        <w:numPr>
          <w:ilvl w:val="0"/>
          <w:numId w:val="4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>Made by companies to promote their products or services.</w:t>
      </w:r>
    </w:p>
    <w:p w14:paraId="748229B7" w14:textId="77777777" w:rsidR="00687238" w:rsidRPr="00687238" w:rsidRDefault="00687238" w:rsidP="00687238">
      <w:pPr>
        <w:numPr>
          <w:ilvl w:val="0"/>
          <w:numId w:val="4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 xml:space="preserve">Example: </w:t>
      </w:r>
      <w:r w:rsidRPr="00687238">
        <w:rPr>
          <w:rFonts w:ascii="Trebuchet MS" w:hAnsi="Trebuchet MS"/>
          <w:i/>
          <w:iCs/>
        </w:rPr>
        <w:t>www.tcs.com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www.nestle.in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www.reliance.com</w:t>
      </w:r>
    </w:p>
    <w:p w14:paraId="4087585A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Purpose: Brand visibility, product information, customer support.</w:t>
      </w:r>
    </w:p>
    <w:p w14:paraId="23554CBD" w14:textId="7408FB12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A6DB28C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2. E-commerce Websites</w:t>
      </w:r>
    </w:p>
    <w:p w14:paraId="7D676E10" w14:textId="77777777" w:rsidR="00687238" w:rsidRPr="00687238" w:rsidRDefault="00687238" w:rsidP="00687238">
      <w:pPr>
        <w:numPr>
          <w:ilvl w:val="0"/>
          <w:numId w:val="4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>Allow people to buy and sell products or services online.</w:t>
      </w:r>
    </w:p>
    <w:p w14:paraId="03F6476A" w14:textId="77777777" w:rsidR="00687238" w:rsidRPr="00687238" w:rsidRDefault="00687238" w:rsidP="00687238">
      <w:pPr>
        <w:numPr>
          <w:ilvl w:val="0"/>
          <w:numId w:val="4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 xml:space="preserve">Example: </w:t>
      </w:r>
      <w:r w:rsidRPr="00687238">
        <w:rPr>
          <w:rFonts w:ascii="Trebuchet MS" w:hAnsi="Trebuchet MS"/>
          <w:i/>
          <w:iCs/>
        </w:rPr>
        <w:t>www.amazon.in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www.flipkart.com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www.meesho.com</w:t>
      </w:r>
    </w:p>
    <w:p w14:paraId="1A1E5AB1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Purpose: Online shopping, product delivery, customer reviews.</w:t>
      </w:r>
    </w:p>
    <w:p w14:paraId="198A0016" w14:textId="1794DDD9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E31FFEA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3. Educational Websites</w:t>
      </w:r>
    </w:p>
    <w:p w14:paraId="3F33AF7D" w14:textId="77777777" w:rsidR="00687238" w:rsidRPr="00687238" w:rsidRDefault="00687238" w:rsidP="00687238">
      <w:pPr>
        <w:numPr>
          <w:ilvl w:val="0"/>
          <w:numId w:val="4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>Provide learning materials, online courses, and student resources.</w:t>
      </w:r>
    </w:p>
    <w:p w14:paraId="3CE03570" w14:textId="77777777" w:rsidR="00687238" w:rsidRPr="00687238" w:rsidRDefault="00687238" w:rsidP="00687238">
      <w:pPr>
        <w:numPr>
          <w:ilvl w:val="0"/>
          <w:numId w:val="4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 xml:space="preserve">Example: </w:t>
      </w:r>
      <w:r w:rsidRPr="00687238">
        <w:rPr>
          <w:rFonts w:ascii="Trebuchet MS" w:hAnsi="Trebuchet MS"/>
          <w:i/>
          <w:iCs/>
        </w:rPr>
        <w:t>www.byjus.com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www.coursera.org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www.khanacademy.org</w:t>
      </w:r>
    </w:p>
    <w:p w14:paraId="006EDA2A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Purpose: To educate or train students and professionals.</w:t>
      </w:r>
    </w:p>
    <w:p w14:paraId="37B433E2" w14:textId="450F8E7F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737288A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4. News Websites</w:t>
      </w:r>
    </w:p>
    <w:p w14:paraId="3A1B075B" w14:textId="77777777" w:rsidR="00687238" w:rsidRPr="00687238" w:rsidRDefault="00687238" w:rsidP="00687238">
      <w:pPr>
        <w:numPr>
          <w:ilvl w:val="0"/>
          <w:numId w:val="4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>Deliver the latest news, updates, and articles.</w:t>
      </w:r>
    </w:p>
    <w:p w14:paraId="39F60401" w14:textId="77777777" w:rsidR="00687238" w:rsidRPr="00687238" w:rsidRDefault="00687238" w:rsidP="00687238">
      <w:pPr>
        <w:numPr>
          <w:ilvl w:val="0"/>
          <w:numId w:val="4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 xml:space="preserve">Example: </w:t>
      </w:r>
      <w:r w:rsidRPr="00687238">
        <w:rPr>
          <w:rFonts w:ascii="Trebuchet MS" w:hAnsi="Trebuchet MS"/>
          <w:i/>
          <w:iCs/>
        </w:rPr>
        <w:t>www.indiatoday.in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www.ndtv.com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www.bbc.com</w:t>
      </w:r>
    </w:p>
    <w:p w14:paraId="2E045AF4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Purpose: To inform the public about current events.</w:t>
      </w:r>
    </w:p>
    <w:p w14:paraId="78220C24" w14:textId="00DA6E9D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D38C88C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5. Entertainment Websites</w:t>
      </w:r>
    </w:p>
    <w:p w14:paraId="16728C49" w14:textId="77777777" w:rsidR="00687238" w:rsidRPr="00687238" w:rsidRDefault="00687238" w:rsidP="00687238">
      <w:pPr>
        <w:numPr>
          <w:ilvl w:val="0"/>
          <w:numId w:val="4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>Provide movies, songs, games, or online streaming.</w:t>
      </w:r>
    </w:p>
    <w:p w14:paraId="437C95CD" w14:textId="77777777" w:rsidR="00687238" w:rsidRPr="00687238" w:rsidRDefault="00687238" w:rsidP="00687238">
      <w:pPr>
        <w:numPr>
          <w:ilvl w:val="0"/>
          <w:numId w:val="4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 xml:space="preserve">Example: </w:t>
      </w:r>
      <w:r w:rsidRPr="00687238">
        <w:rPr>
          <w:rFonts w:ascii="Trebuchet MS" w:hAnsi="Trebuchet MS"/>
          <w:i/>
          <w:iCs/>
        </w:rPr>
        <w:t>www.netflix.com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www.hotstar.com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www.sonyliv.com</w:t>
      </w:r>
    </w:p>
    <w:p w14:paraId="1D8BA5AD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Purpose: To entertain users through videos, shows, or music.</w:t>
      </w:r>
    </w:p>
    <w:p w14:paraId="115FAD46" w14:textId="56D233A8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E871E97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6. Portfolio Websites</w:t>
      </w:r>
    </w:p>
    <w:p w14:paraId="40AD3742" w14:textId="77777777" w:rsidR="00687238" w:rsidRPr="00687238" w:rsidRDefault="00687238" w:rsidP="00687238">
      <w:pPr>
        <w:numPr>
          <w:ilvl w:val="0"/>
          <w:numId w:val="5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lastRenderedPageBreak/>
        <w:t>Used by professionals (like photographers, designers, or freelancers) to showcase their work.</w:t>
      </w:r>
    </w:p>
    <w:p w14:paraId="502DC5DA" w14:textId="77777777" w:rsidR="00687238" w:rsidRPr="00687238" w:rsidRDefault="00687238" w:rsidP="00687238">
      <w:pPr>
        <w:numPr>
          <w:ilvl w:val="0"/>
          <w:numId w:val="5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 xml:space="preserve">Example: </w:t>
      </w:r>
      <w:r w:rsidRPr="00687238">
        <w:rPr>
          <w:rFonts w:ascii="Trebuchet MS" w:hAnsi="Trebuchet MS"/>
          <w:i/>
          <w:iCs/>
        </w:rPr>
        <w:t>www.behance.net</w:t>
      </w:r>
      <w:r w:rsidRPr="00687238">
        <w:rPr>
          <w:rFonts w:ascii="Trebuchet MS" w:hAnsi="Trebuchet MS"/>
        </w:rPr>
        <w:t xml:space="preserve">, personal websites like </w:t>
      </w:r>
      <w:r w:rsidRPr="00687238">
        <w:rPr>
          <w:rFonts w:ascii="Trebuchet MS" w:hAnsi="Trebuchet MS"/>
          <w:i/>
          <w:iCs/>
        </w:rPr>
        <w:t>www.johnsmithportfolio.com</w:t>
      </w:r>
    </w:p>
    <w:p w14:paraId="070C2519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Purpose: To display creative work and attract clients or jobs.</w:t>
      </w:r>
    </w:p>
    <w:p w14:paraId="77F7EEF2" w14:textId="59149DD4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D96A2F6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7. Blog Websites</w:t>
      </w:r>
    </w:p>
    <w:p w14:paraId="16F6AAAF" w14:textId="77777777" w:rsidR="00687238" w:rsidRPr="00687238" w:rsidRDefault="00687238" w:rsidP="00687238">
      <w:pPr>
        <w:numPr>
          <w:ilvl w:val="0"/>
          <w:numId w:val="5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>Contain articles, opinions, or updates written regularly by individuals or groups.</w:t>
      </w:r>
    </w:p>
    <w:p w14:paraId="0FFEC408" w14:textId="77777777" w:rsidR="00687238" w:rsidRPr="00687238" w:rsidRDefault="00687238" w:rsidP="00687238">
      <w:pPr>
        <w:numPr>
          <w:ilvl w:val="0"/>
          <w:numId w:val="5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 xml:space="preserve">Example: </w:t>
      </w:r>
      <w:r w:rsidRPr="00687238">
        <w:rPr>
          <w:rFonts w:ascii="Trebuchet MS" w:hAnsi="Trebuchet MS"/>
          <w:i/>
          <w:iCs/>
        </w:rPr>
        <w:t>www.yourstory.com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www.medium.com</w:t>
      </w:r>
    </w:p>
    <w:p w14:paraId="3BB3332F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Purpose: To share knowledge, opinions, and experiences.</w:t>
      </w:r>
    </w:p>
    <w:p w14:paraId="64BF6877" w14:textId="06F7C59B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E1787A2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8. Government Websites</w:t>
      </w:r>
    </w:p>
    <w:p w14:paraId="07BB02A2" w14:textId="77777777" w:rsidR="00687238" w:rsidRPr="00687238" w:rsidRDefault="00687238" w:rsidP="00687238">
      <w:pPr>
        <w:numPr>
          <w:ilvl w:val="0"/>
          <w:numId w:val="5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>Provide official information, forms, and online services.</w:t>
      </w:r>
    </w:p>
    <w:p w14:paraId="2C60BDD8" w14:textId="77777777" w:rsidR="00687238" w:rsidRPr="00687238" w:rsidRDefault="00687238" w:rsidP="00687238">
      <w:pPr>
        <w:numPr>
          <w:ilvl w:val="0"/>
          <w:numId w:val="5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 xml:space="preserve">Example: </w:t>
      </w:r>
      <w:r w:rsidRPr="00687238">
        <w:rPr>
          <w:rFonts w:ascii="Trebuchet MS" w:hAnsi="Trebuchet MS"/>
          <w:i/>
          <w:iCs/>
        </w:rPr>
        <w:t>www.india.gov.in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www.irctc.co.in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www.uidai.gov.in</w:t>
      </w:r>
    </w:p>
    <w:p w14:paraId="165FDBC4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Purpose: To help citizens access public services and information.</w:t>
      </w:r>
    </w:p>
    <w:p w14:paraId="767EAEF0" w14:textId="6A647AE3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50A2AFD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9. Non-Profit / NGO Websites</w:t>
      </w:r>
    </w:p>
    <w:p w14:paraId="22202B37" w14:textId="77777777" w:rsidR="00687238" w:rsidRPr="00687238" w:rsidRDefault="00687238" w:rsidP="00687238">
      <w:pPr>
        <w:numPr>
          <w:ilvl w:val="0"/>
          <w:numId w:val="5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>Run by charities or social organizations to promote causes and collect donations.</w:t>
      </w:r>
    </w:p>
    <w:p w14:paraId="4726A7D5" w14:textId="77777777" w:rsidR="00687238" w:rsidRPr="00687238" w:rsidRDefault="00687238" w:rsidP="00687238">
      <w:pPr>
        <w:numPr>
          <w:ilvl w:val="0"/>
          <w:numId w:val="5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 xml:space="preserve">Example: </w:t>
      </w:r>
      <w:r w:rsidRPr="00687238">
        <w:rPr>
          <w:rFonts w:ascii="Trebuchet MS" w:hAnsi="Trebuchet MS"/>
          <w:i/>
          <w:iCs/>
        </w:rPr>
        <w:t>www.unicef.org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www.cry.org</w:t>
      </w:r>
    </w:p>
    <w:p w14:paraId="310181D4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Purpose: To raise awareness and support for social issues.</w:t>
      </w:r>
    </w:p>
    <w:p w14:paraId="21DE67A0" w14:textId="2856F09C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C3A3525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10. Social Media Websites</w:t>
      </w:r>
    </w:p>
    <w:p w14:paraId="1015CC59" w14:textId="77777777" w:rsidR="00687238" w:rsidRPr="00687238" w:rsidRDefault="00687238" w:rsidP="00687238">
      <w:pPr>
        <w:numPr>
          <w:ilvl w:val="0"/>
          <w:numId w:val="5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>Allow people to connect, share, and communicate online.</w:t>
      </w:r>
    </w:p>
    <w:p w14:paraId="2F4D2835" w14:textId="77777777" w:rsidR="00687238" w:rsidRPr="00687238" w:rsidRDefault="00687238" w:rsidP="00687238">
      <w:pPr>
        <w:numPr>
          <w:ilvl w:val="0"/>
          <w:numId w:val="5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</w:rPr>
        <w:t xml:space="preserve">Example: </w:t>
      </w:r>
      <w:r w:rsidRPr="00687238">
        <w:rPr>
          <w:rFonts w:ascii="Trebuchet MS" w:hAnsi="Trebuchet MS"/>
          <w:i/>
          <w:iCs/>
        </w:rPr>
        <w:t>www.facebook.com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www.instagram.com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www.linkedin.com</w:t>
      </w:r>
    </w:p>
    <w:p w14:paraId="40DCB1D8" w14:textId="6D9F7AE4" w:rsid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Purpose: Networking, sharing content, and communication.</w:t>
      </w:r>
    </w:p>
    <w:p w14:paraId="4E350C2C" w14:textId="77777777" w:rsid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74C6FF9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687238">
        <w:rPr>
          <w:rFonts w:ascii="Trebuchet MS" w:hAnsi="Trebuchet MS"/>
          <w:b/>
          <w:bCs/>
          <w:u w:val="single"/>
        </w:rPr>
        <w:t>How to Get Keywords from a Website</w:t>
      </w:r>
    </w:p>
    <w:p w14:paraId="0A70659F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 xml:space="preserve">Keywords are the </w:t>
      </w:r>
      <w:r w:rsidRPr="00687238">
        <w:rPr>
          <w:rFonts w:ascii="Trebuchet MS" w:hAnsi="Trebuchet MS"/>
          <w:b/>
          <w:bCs/>
        </w:rPr>
        <w:t>words or phrases people use on Google</w:t>
      </w:r>
      <w:r w:rsidRPr="00687238">
        <w:rPr>
          <w:rFonts w:ascii="Trebuchet MS" w:hAnsi="Trebuchet MS"/>
        </w:rPr>
        <w:t xml:space="preserve"> to find that website.</w:t>
      </w:r>
      <w:r w:rsidRPr="00687238">
        <w:rPr>
          <w:rFonts w:ascii="Trebuchet MS" w:hAnsi="Trebuchet MS"/>
        </w:rPr>
        <w:br/>
        <w:t>Finding these helps you understand what topics or search terms a site is ranking for.</w:t>
      </w:r>
    </w:p>
    <w:p w14:paraId="14F74727" w14:textId="1E7EACAE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D715418" w14:textId="073147A9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87238">
        <w:rPr>
          <w:rFonts w:ascii="Trebuchet MS" w:hAnsi="Trebuchet MS"/>
          <w:b/>
          <w:bCs/>
          <w:u w:val="single"/>
        </w:rPr>
        <w:t>1. Manual Method (Basic Way)</w:t>
      </w:r>
    </w:p>
    <w:p w14:paraId="2FB40E03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If you’re a beginner, you can start manually by visiting a website and checking:</w:t>
      </w:r>
    </w:p>
    <w:p w14:paraId="298A5525" w14:textId="77777777" w:rsidR="00687238" w:rsidRPr="00687238" w:rsidRDefault="00687238" w:rsidP="00687238">
      <w:pPr>
        <w:numPr>
          <w:ilvl w:val="0"/>
          <w:numId w:val="5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  <w:b/>
          <w:bCs/>
        </w:rPr>
        <w:t>Page Titles:</w:t>
      </w:r>
      <w:r w:rsidRPr="00687238">
        <w:rPr>
          <w:rFonts w:ascii="Trebuchet MS" w:hAnsi="Trebuchet MS"/>
        </w:rPr>
        <w:t xml:space="preserve"> The text you see on the browser tab.</w:t>
      </w:r>
    </w:p>
    <w:p w14:paraId="3AF12DEE" w14:textId="77777777" w:rsidR="00687238" w:rsidRPr="00687238" w:rsidRDefault="00687238" w:rsidP="00687238">
      <w:pPr>
        <w:numPr>
          <w:ilvl w:val="0"/>
          <w:numId w:val="5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  <w:b/>
          <w:bCs/>
        </w:rPr>
        <w:t>Headings (H1, H2):</w:t>
      </w:r>
      <w:r w:rsidRPr="00687238">
        <w:rPr>
          <w:rFonts w:ascii="Trebuchet MS" w:hAnsi="Trebuchet MS"/>
        </w:rPr>
        <w:t xml:space="preserve"> These often include target keywords.</w:t>
      </w:r>
    </w:p>
    <w:p w14:paraId="517BD3DC" w14:textId="77777777" w:rsidR="00687238" w:rsidRPr="00687238" w:rsidRDefault="00687238" w:rsidP="00687238">
      <w:pPr>
        <w:numPr>
          <w:ilvl w:val="0"/>
          <w:numId w:val="5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  <w:b/>
          <w:bCs/>
        </w:rPr>
        <w:t>Meta Description:</w:t>
      </w:r>
      <w:r w:rsidRPr="00687238">
        <w:rPr>
          <w:rFonts w:ascii="Trebuchet MS" w:hAnsi="Trebuchet MS"/>
        </w:rPr>
        <w:t xml:space="preserve"> Short text shown in Google results — describes the page.</w:t>
      </w:r>
    </w:p>
    <w:p w14:paraId="167B74F1" w14:textId="77777777" w:rsidR="00687238" w:rsidRPr="00687238" w:rsidRDefault="00687238" w:rsidP="00687238">
      <w:pPr>
        <w:numPr>
          <w:ilvl w:val="0"/>
          <w:numId w:val="5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687238">
        <w:rPr>
          <w:rFonts w:ascii="Trebuchet MS" w:hAnsi="Trebuchet MS"/>
          <w:b/>
          <w:bCs/>
        </w:rPr>
        <w:t>Page Content:</w:t>
      </w:r>
      <w:r w:rsidRPr="00687238">
        <w:rPr>
          <w:rFonts w:ascii="Trebuchet MS" w:hAnsi="Trebuchet MS"/>
        </w:rPr>
        <w:t xml:space="preserve"> Repeated words or phrases are often important keywords.</w:t>
      </w:r>
    </w:p>
    <w:p w14:paraId="1942091C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  <w:b/>
          <w:bCs/>
        </w:rPr>
        <w:t>Example:</w:t>
      </w:r>
      <w:r w:rsidRPr="00687238">
        <w:rPr>
          <w:rFonts w:ascii="Trebuchet MS" w:hAnsi="Trebuchet MS"/>
        </w:rPr>
        <w:br/>
        <w:t xml:space="preserve">If you visit </w:t>
      </w:r>
      <w:r w:rsidRPr="00687238">
        <w:rPr>
          <w:rFonts w:ascii="Trebuchet MS" w:hAnsi="Trebuchet MS"/>
          <w:i/>
          <w:iCs/>
        </w:rPr>
        <w:t>www.amul.com</w:t>
      </w:r>
      <w:r w:rsidRPr="00687238">
        <w:rPr>
          <w:rFonts w:ascii="Trebuchet MS" w:hAnsi="Trebuchet MS"/>
        </w:rPr>
        <w:t>, you’ll see terms like:</w:t>
      </w:r>
      <w:r w:rsidRPr="00687238">
        <w:rPr>
          <w:rFonts w:ascii="Trebuchet MS" w:hAnsi="Trebuchet MS"/>
        </w:rPr>
        <w:br/>
      </w:r>
      <w:r w:rsidRPr="00687238">
        <w:rPr>
          <w:rFonts w:ascii="Arial" w:hAnsi="Arial" w:cs="Arial"/>
        </w:rPr>
        <w:t>→</w:t>
      </w:r>
      <w:r w:rsidRPr="00687238">
        <w:rPr>
          <w:rFonts w:ascii="Trebuchet MS" w:hAnsi="Trebuchet MS"/>
        </w:rPr>
        <w:t xml:space="preserve"> </w:t>
      </w:r>
      <w:r w:rsidRPr="00687238">
        <w:rPr>
          <w:rFonts w:ascii="Trebuchet MS" w:hAnsi="Trebuchet MS" w:cs="Trebuchet MS"/>
        </w:rPr>
        <w:t>“</w:t>
      </w:r>
      <w:r w:rsidRPr="00687238">
        <w:rPr>
          <w:rFonts w:ascii="Trebuchet MS" w:hAnsi="Trebuchet MS"/>
        </w:rPr>
        <w:t>milk,</w:t>
      </w:r>
      <w:r w:rsidRPr="00687238">
        <w:rPr>
          <w:rFonts w:ascii="Trebuchet MS" w:hAnsi="Trebuchet MS" w:cs="Trebuchet MS"/>
        </w:rPr>
        <w:t>”</w:t>
      </w:r>
      <w:r w:rsidRPr="00687238">
        <w:rPr>
          <w:rFonts w:ascii="Trebuchet MS" w:hAnsi="Trebuchet MS"/>
        </w:rPr>
        <w:t xml:space="preserve"> </w:t>
      </w:r>
      <w:r w:rsidRPr="00687238">
        <w:rPr>
          <w:rFonts w:ascii="Trebuchet MS" w:hAnsi="Trebuchet MS" w:cs="Trebuchet MS"/>
        </w:rPr>
        <w:t>“</w:t>
      </w:r>
      <w:r w:rsidRPr="00687238">
        <w:rPr>
          <w:rFonts w:ascii="Trebuchet MS" w:hAnsi="Trebuchet MS"/>
        </w:rPr>
        <w:t>dairy products,</w:t>
      </w:r>
      <w:r w:rsidRPr="00687238">
        <w:rPr>
          <w:rFonts w:ascii="Trebuchet MS" w:hAnsi="Trebuchet MS" w:cs="Trebuchet MS"/>
        </w:rPr>
        <w:t>”</w:t>
      </w:r>
      <w:r w:rsidRPr="00687238">
        <w:rPr>
          <w:rFonts w:ascii="Trebuchet MS" w:hAnsi="Trebuchet MS"/>
        </w:rPr>
        <w:t xml:space="preserve"> </w:t>
      </w:r>
      <w:r w:rsidRPr="00687238">
        <w:rPr>
          <w:rFonts w:ascii="Trebuchet MS" w:hAnsi="Trebuchet MS" w:cs="Trebuchet MS"/>
        </w:rPr>
        <w:t>“</w:t>
      </w:r>
      <w:r w:rsidRPr="00687238">
        <w:rPr>
          <w:rFonts w:ascii="Trebuchet MS" w:hAnsi="Trebuchet MS"/>
        </w:rPr>
        <w:t>butter,</w:t>
      </w:r>
      <w:r w:rsidRPr="00687238">
        <w:rPr>
          <w:rFonts w:ascii="Trebuchet MS" w:hAnsi="Trebuchet MS" w:cs="Trebuchet MS"/>
        </w:rPr>
        <w:t>”</w:t>
      </w:r>
      <w:r w:rsidRPr="00687238">
        <w:rPr>
          <w:rFonts w:ascii="Trebuchet MS" w:hAnsi="Trebuchet MS"/>
        </w:rPr>
        <w:t xml:space="preserve"> </w:t>
      </w:r>
      <w:r w:rsidRPr="00687238">
        <w:rPr>
          <w:rFonts w:ascii="Trebuchet MS" w:hAnsi="Trebuchet MS" w:cs="Trebuchet MS"/>
        </w:rPr>
        <w:t>“</w:t>
      </w:r>
      <w:r w:rsidRPr="00687238">
        <w:rPr>
          <w:rFonts w:ascii="Trebuchet MS" w:hAnsi="Trebuchet MS"/>
        </w:rPr>
        <w:t>cheese,</w:t>
      </w:r>
      <w:r w:rsidRPr="00687238">
        <w:rPr>
          <w:rFonts w:ascii="Trebuchet MS" w:hAnsi="Trebuchet MS" w:cs="Trebuchet MS"/>
        </w:rPr>
        <w:t>”</w:t>
      </w:r>
      <w:r w:rsidRPr="00687238">
        <w:rPr>
          <w:rFonts w:ascii="Trebuchet MS" w:hAnsi="Trebuchet MS"/>
        </w:rPr>
        <w:t xml:space="preserve"> </w:t>
      </w:r>
      <w:r w:rsidRPr="00687238">
        <w:rPr>
          <w:rFonts w:ascii="Trebuchet MS" w:hAnsi="Trebuchet MS" w:cs="Trebuchet MS"/>
        </w:rPr>
        <w:t>“</w:t>
      </w:r>
      <w:r w:rsidRPr="00687238">
        <w:rPr>
          <w:rFonts w:ascii="Trebuchet MS" w:hAnsi="Trebuchet MS"/>
        </w:rPr>
        <w:t>ice cream,</w:t>
      </w:r>
      <w:r w:rsidRPr="00687238">
        <w:rPr>
          <w:rFonts w:ascii="Trebuchet MS" w:hAnsi="Trebuchet MS" w:cs="Trebuchet MS"/>
        </w:rPr>
        <w:t>”</w:t>
      </w:r>
      <w:r w:rsidRPr="00687238">
        <w:rPr>
          <w:rFonts w:ascii="Trebuchet MS" w:hAnsi="Trebuchet MS"/>
        </w:rPr>
        <w:t xml:space="preserve"> etc.</w:t>
      </w:r>
      <w:r w:rsidRPr="00687238">
        <w:rPr>
          <w:rFonts w:ascii="Trebuchet MS" w:hAnsi="Trebuchet MS"/>
        </w:rPr>
        <w:br/>
        <w:t>These are Amul</w:t>
      </w:r>
      <w:r w:rsidRPr="00687238">
        <w:rPr>
          <w:rFonts w:ascii="Trebuchet MS" w:hAnsi="Trebuchet MS" w:cs="Trebuchet MS"/>
        </w:rPr>
        <w:t>’</w:t>
      </w:r>
      <w:r w:rsidRPr="00687238">
        <w:rPr>
          <w:rFonts w:ascii="Trebuchet MS" w:hAnsi="Trebuchet MS"/>
        </w:rPr>
        <w:t xml:space="preserve">s core </w:t>
      </w:r>
      <w:r w:rsidRPr="00687238">
        <w:rPr>
          <w:rFonts w:ascii="Trebuchet MS" w:hAnsi="Trebuchet MS"/>
          <w:b/>
          <w:bCs/>
        </w:rPr>
        <w:t>keywords</w:t>
      </w:r>
      <w:r w:rsidRPr="00687238">
        <w:rPr>
          <w:rFonts w:ascii="Trebuchet MS" w:hAnsi="Trebuchet MS"/>
        </w:rPr>
        <w:t>.</w:t>
      </w:r>
    </w:p>
    <w:p w14:paraId="15643C8F" w14:textId="0896D6AB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173F511" w14:textId="6F2C70F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87238">
        <w:rPr>
          <w:rFonts w:ascii="Trebuchet MS" w:hAnsi="Trebuchet MS"/>
          <w:b/>
          <w:bCs/>
          <w:u w:val="single"/>
        </w:rPr>
        <w:lastRenderedPageBreak/>
        <w:t>2. Use Free Online Tools (Easiest Way)</w:t>
      </w:r>
    </w:p>
    <w:p w14:paraId="188D7315" w14:textId="77777777" w:rsid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You can use online tools to automatically extract keywords from any website:</w:t>
      </w:r>
    </w:p>
    <w:p w14:paraId="095D78B6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tbl>
      <w:tblPr>
        <w:tblW w:w="918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68"/>
        <w:gridCol w:w="2684"/>
        <w:gridCol w:w="4128"/>
      </w:tblGrid>
      <w:tr w:rsidR="00687238" w:rsidRPr="00687238" w14:paraId="7DDF775E" w14:textId="77777777" w:rsidTr="00687238">
        <w:trPr>
          <w:tblHeader/>
          <w:tblCellSpacing w:w="15" w:type="dxa"/>
        </w:trPr>
        <w:tc>
          <w:tcPr>
            <w:tcW w:w="2385" w:type="dxa"/>
            <w:vAlign w:val="center"/>
            <w:hideMark/>
          </w:tcPr>
          <w:p w14:paraId="0584A14F" w14:textId="77777777" w:rsidR="00687238" w:rsidRPr="00687238" w:rsidRDefault="00687238" w:rsidP="00687238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  <w:b/>
                <w:bCs/>
              </w:rPr>
            </w:pPr>
            <w:r w:rsidRPr="00687238">
              <w:rPr>
                <w:rFonts w:ascii="Trebuchet MS" w:hAnsi="Trebuchet MS"/>
                <w:b/>
                <w:bCs/>
              </w:rPr>
              <w:t>Tool</w:t>
            </w:r>
          </w:p>
        </w:tc>
        <w:tc>
          <w:tcPr>
            <w:tcW w:w="2760" w:type="dxa"/>
            <w:vAlign w:val="center"/>
            <w:hideMark/>
          </w:tcPr>
          <w:p w14:paraId="4C2CFB69" w14:textId="77777777" w:rsidR="00687238" w:rsidRPr="00687238" w:rsidRDefault="00687238" w:rsidP="00687238">
            <w:pPr>
              <w:tabs>
                <w:tab w:val="left" w:pos="1710"/>
                <w:tab w:val="left" w:pos="1800"/>
                <w:tab w:val="left" w:pos="1890"/>
              </w:tabs>
              <w:ind w:left="108"/>
              <w:rPr>
                <w:rFonts w:ascii="Trebuchet MS" w:hAnsi="Trebuchet MS"/>
                <w:b/>
                <w:bCs/>
              </w:rPr>
            </w:pPr>
            <w:r w:rsidRPr="00687238">
              <w:rPr>
                <w:rFonts w:ascii="Trebuchet MS" w:hAnsi="Trebuchet MS"/>
                <w:b/>
                <w:bCs/>
              </w:rPr>
              <w:t>Use / Feature</w:t>
            </w:r>
          </w:p>
        </w:tc>
        <w:tc>
          <w:tcPr>
            <w:tcW w:w="3915" w:type="dxa"/>
            <w:vAlign w:val="center"/>
            <w:hideMark/>
          </w:tcPr>
          <w:p w14:paraId="74B5CF52" w14:textId="77777777" w:rsidR="00687238" w:rsidRPr="00687238" w:rsidRDefault="00687238" w:rsidP="00687238">
            <w:pPr>
              <w:tabs>
                <w:tab w:val="left" w:pos="1800"/>
                <w:tab w:val="left" w:pos="1890"/>
              </w:tabs>
              <w:ind w:left="114"/>
              <w:rPr>
                <w:rFonts w:ascii="Trebuchet MS" w:hAnsi="Trebuchet MS"/>
                <w:b/>
                <w:bCs/>
              </w:rPr>
            </w:pPr>
            <w:r w:rsidRPr="00687238">
              <w:rPr>
                <w:rFonts w:ascii="Trebuchet MS" w:hAnsi="Trebuchet MS"/>
                <w:b/>
                <w:bCs/>
              </w:rPr>
              <w:t>Link / Tip</w:t>
            </w:r>
          </w:p>
        </w:tc>
      </w:tr>
      <w:tr w:rsidR="00687238" w:rsidRPr="00687238" w14:paraId="3AFAE8C8" w14:textId="77777777" w:rsidTr="00687238">
        <w:trPr>
          <w:tblCellSpacing w:w="15" w:type="dxa"/>
        </w:trPr>
        <w:tc>
          <w:tcPr>
            <w:tcW w:w="2385" w:type="dxa"/>
            <w:vAlign w:val="center"/>
            <w:hideMark/>
          </w:tcPr>
          <w:p w14:paraId="00F357A6" w14:textId="77777777" w:rsidR="00687238" w:rsidRPr="00687238" w:rsidRDefault="00687238" w:rsidP="00687238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proofErr w:type="spellStart"/>
            <w:r w:rsidRPr="00687238">
              <w:rPr>
                <w:rFonts w:ascii="Trebuchet MS" w:hAnsi="Trebuchet MS"/>
                <w:b/>
                <w:bCs/>
              </w:rPr>
              <w:t>Ubersuggest</w:t>
            </w:r>
            <w:proofErr w:type="spellEnd"/>
            <w:r w:rsidRPr="00687238">
              <w:rPr>
                <w:rFonts w:ascii="Trebuchet MS" w:hAnsi="Trebuchet MS"/>
                <w:b/>
                <w:bCs/>
              </w:rPr>
              <w:t xml:space="preserve"> (by Neil Patel)</w:t>
            </w:r>
          </w:p>
        </w:tc>
        <w:tc>
          <w:tcPr>
            <w:tcW w:w="2760" w:type="dxa"/>
            <w:vAlign w:val="center"/>
            <w:hideMark/>
          </w:tcPr>
          <w:p w14:paraId="12763095" w14:textId="77777777" w:rsidR="00687238" w:rsidRPr="00687238" w:rsidRDefault="00687238" w:rsidP="00687238">
            <w:pPr>
              <w:tabs>
                <w:tab w:val="left" w:pos="1710"/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687238">
              <w:rPr>
                <w:rFonts w:ascii="Trebuchet MS" w:hAnsi="Trebuchet MS"/>
              </w:rPr>
              <w:t>Shows top keywords and traffic of any site</w:t>
            </w:r>
          </w:p>
        </w:tc>
        <w:tc>
          <w:tcPr>
            <w:tcW w:w="3915" w:type="dxa"/>
            <w:vAlign w:val="center"/>
            <w:hideMark/>
          </w:tcPr>
          <w:p w14:paraId="5B327D39" w14:textId="77777777" w:rsidR="00687238" w:rsidRPr="00687238" w:rsidRDefault="00687238" w:rsidP="00687238">
            <w:pPr>
              <w:tabs>
                <w:tab w:val="left" w:pos="1800"/>
                <w:tab w:val="left" w:pos="1890"/>
              </w:tabs>
              <w:ind w:left="114"/>
              <w:rPr>
                <w:rFonts w:ascii="Trebuchet MS" w:hAnsi="Trebuchet MS"/>
              </w:rPr>
            </w:pPr>
            <w:hyperlink r:id="rId8" w:tgtFrame="_new" w:history="1">
              <w:r w:rsidRPr="00687238">
                <w:rPr>
                  <w:rStyle w:val="Hyperlink"/>
                  <w:rFonts w:ascii="Trebuchet MS" w:hAnsi="Trebuchet MS"/>
                </w:rPr>
                <w:t>https://neilpatel.com/ubersuggest/</w:t>
              </w:r>
            </w:hyperlink>
          </w:p>
        </w:tc>
      </w:tr>
      <w:tr w:rsidR="00687238" w:rsidRPr="00687238" w14:paraId="725168E0" w14:textId="77777777" w:rsidTr="00687238">
        <w:trPr>
          <w:tblCellSpacing w:w="15" w:type="dxa"/>
        </w:trPr>
        <w:tc>
          <w:tcPr>
            <w:tcW w:w="2385" w:type="dxa"/>
            <w:vAlign w:val="center"/>
            <w:hideMark/>
          </w:tcPr>
          <w:p w14:paraId="46C1268F" w14:textId="77777777" w:rsidR="00687238" w:rsidRPr="00687238" w:rsidRDefault="00687238" w:rsidP="00687238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687238">
              <w:rPr>
                <w:rFonts w:ascii="Trebuchet MS" w:hAnsi="Trebuchet MS"/>
                <w:b/>
                <w:bCs/>
              </w:rPr>
              <w:t>Ahrefs Free Keyword Generator</w:t>
            </w:r>
          </w:p>
        </w:tc>
        <w:tc>
          <w:tcPr>
            <w:tcW w:w="2760" w:type="dxa"/>
            <w:vAlign w:val="center"/>
            <w:hideMark/>
          </w:tcPr>
          <w:p w14:paraId="7AF116FC" w14:textId="77777777" w:rsidR="00687238" w:rsidRPr="00687238" w:rsidRDefault="00687238" w:rsidP="00687238">
            <w:pPr>
              <w:tabs>
                <w:tab w:val="left" w:pos="1710"/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687238">
              <w:rPr>
                <w:rFonts w:ascii="Trebuchet MS" w:hAnsi="Trebuchet MS"/>
              </w:rPr>
              <w:t>Displays ranking keywords of a site</w:t>
            </w:r>
          </w:p>
        </w:tc>
        <w:tc>
          <w:tcPr>
            <w:tcW w:w="3915" w:type="dxa"/>
            <w:vAlign w:val="center"/>
            <w:hideMark/>
          </w:tcPr>
          <w:p w14:paraId="0E0BB5FD" w14:textId="77777777" w:rsidR="00687238" w:rsidRPr="00687238" w:rsidRDefault="00687238" w:rsidP="00687238">
            <w:pPr>
              <w:tabs>
                <w:tab w:val="left" w:pos="1800"/>
                <w:tab w:val="left" w:pos="1890"/>
              </w:tabs>
              <w:ind w:left="114"/>
              <w:rPr>
                <w:rFonts w:ascii="Trebuchet MS" w:hAnsi="Trebuchet MS"/>
              </w:rPr>
            </w:pPr>
            <w:hyperlink r:id="rId9" w:tgtFrame="_new" w:history="1">
              <w:r w:rsidRPr="00687238">
                <w:rPr>
                  <w:rStyle w:val="Hyperlink"/>
                  <w:rFonts w:ascii="Trebuchet MS" w:hAnsi="Trebuchet MS"/>
                </w:rPr>
                <w:t>https://ahrefs.com/</w:t>
              </w:r>
            </w:hyperlink>
          </w:p>
        </w:tc>
      </w:tr>
      <w:tr w:rsidR="00687238" w:rsidRPr="00687238" w14:paraId="741ECDF6" w14:textId="77777777" w:rsidTr="00687238">
        <w:trPr>
          <w:tblCellSpacing w:w="15" w:type="dxa"/>
        </w:trPr>
        <w:tc>
          <w:tcPr>
            <w:tcW w:w="2385" w:type="dxa"/>
            <w:vAlign w:val="center"/>
            <w:hideMark/>
          </w:tcPr>
          <w:p w14:paraId="38313B88" w14:textId="77777777" w:rsidR="00687238" w:rsidRPr="00687238" w:rsidRDefault="00687238" w:rsidP="00687238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proofErr w:type="spellStart"/>
            <w:r w:rsidRPr="00687238">
              <w:rPr>
                <w:rFonts w:ascii="Trebuchet MS" w:hAnsi="Trebuchet MS"/>
                <w:b/>
                <w:bCs/>
              </w:rPr>
              <w:t>SEMRush</w:t>
            </w:r>
            <w:proofErr w:type="spellEnd"/>
          </w:p>
        </w:tc>
        <w:tc>
          <w:tcPr>
            <w:tcW w:w="2760" w:type="dxa"/>
            <w:vAlign w:val="center"/>
            <w:hideMark/>
          </w:tcPr>
          <w:p w14:paraId="53C5A872" w14:textId="77777777" w:rsidR="00687238" w:rsidRPr="00687238" w:rsidRDefault="00687238" w:rsidP="00687238">
            <w:pPr>
              <w:tabs>
                <w:tab w:val="left" w:pos="1710"/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687238">
              <w:rPr>
                <w:rFonts w:ascii="Trebuchet MS" w:hAnsi="Trebuchet MS"/>
              </w:rPr>
              <w:t>Detailed SEO audit and keyword analysis</w:t>
            </w:r>
          </w:p>
        </w:tc>
        <w:tc>
          <w:tcPr>
            <w:tcW w:w="3915" w:type="dxa"/>
            <w:vAlign w:val="center"/>
            <w:hideMark/>
          </w:tcPr>
          <w:p w14:paraId="60DC07A9" w14:textId="77777777" w:rsidR="00687238" w:rsidRPr="00687238" w:rsidRDefault="00687238" w:rsidP="00687238">
            <w:pPr>
              <w:tabs>
                <w:tab w:val="left" w:pos="1800"/>
                <w:tab w:val="left" w:pos="1890"/>
              </w:tabs>
              <w:ind w:left="114"/>
              <w:rPr>
                <w:rFonts w:ascii="Trebuchet MS" w:hAnsi="Trebuchet MS"/>
              </w:rPr>
            </w:pPr>
            <w:hyperlink r:id="rId10" w:tgtFrame="_new" w:history="1">
              <w:r w:rsidRPr="00687238">
                <w:rPr>
                  <w:rStyle w:val="Hyperlink"/>
                  <w:rFonts w:ascii="Trebuchet MS" w:hAnsi="Trebuchet MS"/>
                </w:rPr>
                <w:t>https://www.semrush.com/</w:t>
              </w:r>
            </w:hyperlink>
          </w:p>
        </w:tc>
      </w:tr>
      <w:tr w:rsidR="00687238" w:rsidRPr="00687238" w14:paraId="113CD4B2" w14:textId="77777777" w:rsidTr="00687238">
        <w:trPr>
          <w:tblCellSpacing w:w="15" w:type="dxa"/>
        </w:trPr>
        <w:tc>
          <w:tcPr>
            <w:tcW w:w="2385" w:type="dxa"/>
            <w:vAlign w:val="center"/>
            <w:hideMark/>
          </w:tcPr>
          <w:p w14:paraId="5CD041F6" w14:textId="77777777" w:rsidR="00687238" w:rsidRPr="00687238" w:rsidRDefault="00687238" w:rsidP="00687238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687238">
              <w:rPr>
                <w:rFonts w:ascii="Trebuchet MS" w:hAnsi="Trebuchet MS"/>
                <w:b/>
                <w:bCs/>
              </w:rPr>
              <w:t>Google Keyword Planner</w:t>
            </w:r>
          </w:p>
        </w:tc>
        <w:tc>
          <w:tcPr>
            <w:tcW w:w="2760" w:type="dxa"/>
            <w:vAlign w:val="center"/>
            <w:hideMark/>
          </w:tcPr>
          <w:p w14:paraId="3C7F7447" w14:textId="77777777" w:rsidR="00687238" w:rsidRPr="00687238" w:rsidRDefault="00687238" w:rsidP="00687238">
            <w:pPr>
              <w:tabs>
                <w:tab w:val="left" w:pos="1710"/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687238">
              <w:rPr>
                <w:rFonts w:ascii="Trebuchet MS" w:hAnsi="Trebuchet MS"/>
              </w:rPr>
              <w:t>Find keyword ideas related to your site</w:t>
            </w:r>
          </w:p>
        </w:tc>
        <w:tc>
          <w:tcPr>
            <w:tcW w:w="3915" w:type="dxa"/>
            <w:vAlign w:val="center"/>
            <w:hideMark/>
          </w:tcPr>
          <w:p w14:paraId="009C8F94" w14:textId="77777777" w:rsidR="00687238" w:rsidRPr="00687238" w:rsidRDefault="00687238" w:rsidP="00687238">
            <w:pPr>
              <w:tabs>
                <w:tab w:val="left" w:pos="1800"/>
                <w:tab w:val="left" w:pos="1890"/>
              </w:tabs>
              <w:ind w:left="114"/>
              <w:rPr>
                <w:rFonts w:ascii="Trebuchet MS" w:hAnsi="Trebuchet MS"/>
              </w:rPr>
            </w:pPr>
            <w:r w:rsidRPr="00687238">
              <w:rPr>
                <w:rFonts w:ascii="Trebuchet MS" w:hAnsi="Trebuchet MS"/>
              </w:rPr>
              <w:t>Use through a Google Ads account</w:t>
            </w:r>
          </w:p>
        </w:tc>
      </w:tr>
      <w:tr w:rsidR="00687238" w:rsidRPr="00687238" w14:paraId="6A2181D4" w14:textId="77777777" w:rsidTr="00687238">
        <w:trPr>
          <w:tblCellSpacing w:w="15" w:type="dxa"/>
        </w:trPr>
        <w:tc>
          <w:tcPr>
            <w:tcW w:w="2385" w:type="dxa"/>
            <w:vAlign w:val="center"/>
            <w:hideMark/>
          </w:tcPr>
          <w:p w14:paraId="65B85F6B" w14:textId="77777777" w:rsidR="00687238" w:rsidRPr="00687238" w:rsidRDefault="00687238" w:rsidP="00687238">
            <w:pPr>
              <w:tabs>
                <w:tab w:val="left" w:pos="1710"/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687238">
              <w:rPr>
                <w:rFonts w:ascii="Trebuchet MS" w:hAnsi="Trebuchet MS"/>
                <w:b/>
                <w:bCs/>
              </w:rPr>
              <w:t>SEO Minion / Keywords Everywhere (Chrome Extensions)</w:t>
            </w:r>
          </w:p>
        </w:tc>
        <w:tc>
          <w:tcPr>
            <w:tcW w:w="2760" w:type="dxa"/>
            <w:vAlign w:val="center"/>
            <w:hideMark/>
          </w:tcPr>
          <w:p w14:paraId="6D317E66" w14:textId="77777777" w:rsidR="00687238" w:rsidRPr="00687238" w:rsidRDefault="00687238" w:rsidP="00687238">
            <w:pPr>
              <w:tabs>
                <w:tab w:val="left" w:pos="1710"/>
                <w:tab w:val="left" w:pos="1800"/>
                <w:tab w:val="left" w:pos="1890"/>
              </w:tabs>
              <w:ind w:left="108"/>
              <w:rPr>
                <w:rFonts w:ascii="Trebuchet MS" w:hAnsi="Trebuchet MS"/>
              </w:rPr>
            </w:pPr>
            <w:r w:rsidRPr="00687238">
              <w:rPr>
                <w:rFonts w:ascii="Trebuchet MS" w:hAnsi="Trebuchet MS"/>
              </w:rPr>
              <w:t>Show keyword data directly while browsing</w:t>
            </w:r>
          </w:p>
        </w:tc>
        <w:tc>
          <w:tcPr>
            <w:tcW w:w="3915" w:type="dxa"/>
            <w:vAlign w:val="center"/>
            <w:hideMark/>
          </w:tcPr>
          <w:p w14:paraId="1ECAEE37" w14:textId="77777777" w:rsidR="00687238" w:rsidRPr="00687238" w:rsidRDefault="00687238" w:rsidP="00687238">
            <w:pPr>
              <w:tabs>
                <w:tab w:val="left" w:pos="1800"/>
                <w:tab w:val="left" w:pos="1890"/>
              </w:tabs>
              <w:ind w:left="114"/>
              <w:rPr>
                <w:rFonts w:ascii="Trebuchet MS" w:hAnsi="Trebuchet MS"/>
              </w:rPr>
            </w:pPr>
            <w:r w:rsidRPr="00687238">
              <w:rPr>
                <w:rFonts w:ascii="Trebuchet MS" w:hAnsi="Trebuchet MS"/>
              </w:rPr>
              <w:t>Add from Chrome Web Store</w:t>
            </w:r>
          </w:p>
        </w:tc>
      </w:tr>
    </w:tbl>
    <w:p w14:paraId="227E97A8" w14:textId="6658B9DC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D8CC240" w14:textId="123903D4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87238">
        <w:rPr>
          <w:rFonts w:ascii="Trebuchet MS" w:hAnsi="Trebuchet MS"/>
          <w:b/>
          <w:bCs/>
          <w:u w:val="single"/>
        </w:rPr>
        <w:t>3</w:t>
      </w:r>
      <w:r w:rsidRPr="00687238">
        <w:rPr>
          <w:rFonts w:ascii="Trebuchet MS" w:hAnsi="Trebuchet MS"/>
          <w:b/>
          <w:bCs/>
          <w:u w:val="single"/>
        </w:rPr>
        <w:t>. Google Search Trick (Quick Check)</w:t>
      </w:r>
    </w:p>
    <w:p w14:paraId="4C04F042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You can also use Google itself:</w:t>
      </w:r>
      <w:r w:rsidRPr="00687238">
        <w:rPr>
          <w:rFonts w:ascii="Trebuchet MS" w:hAnsi="Trebuchet MS"/>
        </w:rPr>
        <w:br/>
        <w:t>Type in Google:</w:t>
      </w:r>
    </w:p>
    <w:p w14:paraId="7481FA1A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gramStart"/>
      <w:r w:rsidRPr="00687238">
        <w:rPr>
          <w:rFonts w:ascii="Trebuchet MS" w:hAnsi="Trebuchet MS"/>
        </w:rPr>
        <w:t>site:example.com</w:t>
      </w:r>
      <w:proofErr w:type="gramEnd"/>
    </w:p>
    <w:p w14:paraId="35EC73A3" w14:textId="77777777" w:rsid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964A764" w14:textId="305487DA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This shows all indexed pages.</w:t>
      </w:r>
      <w:r w:rsidRPr="00687238">
        <w:rPr>
          <w:rFonts w:ascii="Trebuchet MS" w:hAnsi="Trebuchet MS"/>
        </w:rPr>
        <w:br/>
        <w:t xml:space="preserve">Read the titles and snippets to identify recurring words — these are likely </w:t>
      </w:r>
      <w:r w:rsidRPr="00687238">
        <w:rPr>
          <w:rFonts w:ascii="Trebuchet MS" w:hAnsi="Trebuchet MS"/>
          <w:b/>
          <w:bCs/>
        </w:rPr>
        <w:t>main keywords</w:t>
      </w:r>
      <w:r w:rsidRPr="00687238">
        <w:rPr>
          <w:rFonts w:ascii="Trebuchet MS" w:hAnsi="Trebuchet MS"/>
        </w:rPr>
        <w:t>.</w:t>
      </w:r>
    </w:p>
    <w:p w14:paraId="269CF96E" w14:textId="77777777" w:rsidR="00F17E1A" w:rsidRDefault="00F17E1A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5766930" w14:textId="05764E0D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  <w:b/>
          <w:bCs/>
        </w:rPr>
        <w:t>Example:</w:t>
      </w:r>
    </w:p>
    <w:p w14:paraId="0AAE49AE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spellStart"/>
      <w:proofErr w:type="gramStart"/>
      <w:r w:rsidRPr="00687238">
        <w:rPr>
          <w:rFonts w:ascii="Trebuchet MS" w:hAnsi="Trebuchet MS"/>
        </w:rPr>
        <w:t>site:nestle.in</w:t>
      </w:r>
      <w:proofErr w:type="spellEnd"/>
      <w:proofErr w:type="gramEnd"/>
    </w:p>
    <w:p w14:paraId="5B4D599F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 xml:space="preserve">You’ll see results with keywords like </w:t>
      </w:r>
      <w:r w:rsidRPr="00687238">
        <w:rPr>
          <w:rFonts w:ascii="Trebuchet MS" w:hAnsi="Trebuchet MS"/>
          <w:i/>
          <w:iCs/>
        </w:rPr>
        <w:t>Nestlé India, nutrition, food, beverages, milk products</w:t>
      </w:r>
      <w:r w:rsidRPr="00687238">
        <w:rPr>
          <w:rFonts w:ascii="Trebuchet MS" w:hAnsi="Trebuchet MS"/>
        </w:rPr>
        <w:t>, etc.</w:t>
      </w:r>
    </w:p>
    <w:p w14:paraId="4174188E" w14:textId="6F19A6FB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DDED9BA" w14:textId="04476919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87238">
        <w:rPr>
          <w:rFonts w:ascii="Trebuchet MS" w:hAnsi="Trebuchet MS"/>
          <w:b/>
          <w:bCs/>
          <w:u w:val="single"/>
        </w:rPr>
        <w:t>4. Check Website Source Code (Advanced Tip)</w:t>
      </w:r>
    </w:p>
    <w:p w14:paraId="09537BC1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 xml:space="preserve">Right-click any webpage </w:t>
      </w:r>
      <w:r w:rsidRPr="00687238">
        <w:rPr>
          <w:rFonts w:ascii="Arial" w:hAnsi="Arial" w:cs="Arial"/>
        </w:rPr>
        <w:t>→</w:t>
      </w:r>
      <w:r w:rsidRPr="00687238">
        <w:rPr>
          <w:rFonts w:ascii="Trebuchet MS" w:hAnsi="Trebuchet MS"/>
        </w:rPr>
        <w:t xml:space="preserve"> </w:t>
      </w:r>
      <w:r w:rsidRPr="00687238">
        <w:rPr>
          <w:rFonts w:ascii="Trebuchet MS" w:hAnsi="Trebuchet MS"/>
          <w:b/>
          <w:bCs/>
        </w:rPr>
        <w:t>“View Page Source”</w:t>
      </w:r>
      <w:r w:rsidRPr="00687238">
        <w:rPr>
          <w:rFonts w:ascii="Trebuchet MS" w:hAnsi="Trebuchet MS"/>
        </w:rPr>
        <w:t xml:space="preserve"> </w:t>
      </w:r>
      <w:r w:rsidRPr="00687238">
        <w:rPr>
          <w:rFonts w:ascii="Arial" w:hAnsi="Arial" w:cs="Arial"/>
        </w:rPr>
        <w:t>→</w:t>
      </w:r>
      <w:r w:rsidRPr="00687238">
        <w:rPr>
          <w:rFonts w:ascii="Trebuchet MS" w:hAnsi="Trebuchet MS"/>
        </w:rPr>
        <w:t xml:space="preserve"> press </w:t>
      </w:r>
      <w:r w:rsidRPr="00687238">
        <w:rPr>
          <w:rFonts w:ascii="Trebuchet MS" w:hAnsi="Trebuchet MS"/>
          <w:b/>
          <w:bCs/>
        </w:rPr>
        <w:t>Ctrl + F</w:t>
      </w:r>
      <w:r w:rsidRPr="00687238">
        <w:rPr>
          <w:rFonts w:ascii="Trebuchet MS" w:hAnsi="Trebuchet MS"/>
        </w:rPr>
        <w:t xml:space="preserve"> </w:t>
      </w:r>
      <w:r w:rsidRPr="00687238">
        <w:rPr>
          <w:rFonts w:ascii="Arial" w:hAnsi="Arial" w:cs="Arial"/>
        </w:rPr>
        <w:t>→</w:t>
      </w:r>
      <w:r w:rsidRPr="00687238">
        <w:rPr>
          <w:rFonts w:ascii="Trebuchet MS" w:hAnsi="Trebuchet MS"/>
        </w:rPr>
        <w:t xml:space="preserve"> search for:</w:t>
      </w:r>
    </w:p>
    <w:p w14:paraId="62BF6404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meta name="keywords"</w:t>
      </w:r>
    </w:p>
    <w:p w14:paraId="636CE38A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You’ll find the list of keywords the site has defined (though not all websites use it now).</w:t>
      </w:r>
    </w:p>
    <w:p w14:paraId="63620929" w14:textId="429798AF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306568A" w14:textId="4ECD3774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87238">
        <w:rPr>
          <w:rFonts w:ascii="Trebuchet MS" w:hAnsi="Trebuchet MS"/>
          <w:b/>
          <w:bCs/>
          <w:u w:val="single"/>
        </w:rPr>
        <w:t>5. Competitor Keyword Research</w:t>
      </w:r>
    </w:p>
    <w:p w14:paraId="6532D482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Compare your website with competitor sites using tools like:</w:t>
      </w:r>
    </w:p>
    <w:p w14:paraId="6A0F5A0A" w14:textId="77777777" w:rsidR="00687238" w:rsidRPr="00687238" w:rsidRDefault="00687238" w:rsidP="00687238">
      <w:pPr>
        <w:numPr>
          <w:ilvl w:val="0"/>
          <w:numId w:val="5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proofErr w:type="spellStart"/>
      <w:r w:rsidRPr="00687238">
        <w:rPr>
          <w:rFonts w:ascii="Trebuchet MS" w:hAnsi="Trebuchet MS"/>
          <w:b/>
          <w:bCs/>
        </w:rPr>
        <w:t>SimilarWeb</w:t>
      </w:r>
      <w:proofErr w:type="spellEnd"/>
    </w:p>
    <w:p w14:paraId="69FE112A" w14:textId="77777777" w:rsidR="00687238" w:rsidRPr="00687238" w:rsidRDefault="00687238" w:rsidP="00687238">
      <w:pPr>
        <w:numPr>
          <w:ilvl w:val="0"/>
          <w:numId w:val="5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proofErr w:type="spellStart"/>
      <w:r w:rsidRPr="00687238">
        <w:rPr>
          <w:rFonts w:ascii="Trebuchet MS" w:hAnsi="Trebuchet MS"/>
          <w:b/>
          <w:bCs/>
        </w:rPr>
        <w:t>SpyFu</w:t>
      </w:r>
      <w:proofErr w:type="spellEnd"/>
    </w:p>
    <w:p w14:paraId="52E568CD" w14:textId="77777777" w:rsidR="00687238" w:rsidRPr="00687238" w:rsidRDefault="00687238" w:rsidP="00687238">
      <w:pPr>
        <w:numPr>
          <w:ilvl w:val="0"/>
          <w:numId w:val="5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proofErr w:type="spellStart"/>
      <w:r w:rsidRPr="00687238">
        <w:rPr>
          <w:rFonts w:ascii="Trebuchet MS" w:hAnsi="Trebuchet MS"/>
          <w:b/>
          <w:bCs/>
        </w:rPr>
        <w:lastRenderedPageBreak/>
        <w:t>Ubersuggest</w:t>
      </w:r>
      <w:proofErr w:type="spellEnd"/>
      <w:r w:rsidRPr="00687238">
        <w:rPr>
          <w:rFonts w:ascii="Trebuchet MS" w:hAnsi="Trebuchet MS"/>
          <w:b/>
          <w:bCs/>
        </w:rPr>
        <w:t xml:space="preserve"> (Competitor Analysis)</w:t>
      </w:r>
    </w:p>
    <w:p w14:paraId="45F25391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</w:rPr>
        <w:t>This helps you see which keywords bring traffic to other brands in your industry.</w:t>
      </w:r>
    </w:p>
    <w:p w14:paraId="7C7CCC5F" w14:textId="77777777" w:rsidR="00687238" w:rsidRP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87238">
        <w:rPr>
          <w:rFonts w:ascii="Trebuchet MS" w:hAnsi="Trebuchet MS"/>
          <w:b/>
          <w:bCs/>
        </w:rPr>
        <w:t>Example:</w:t>
      </w:r>
      <w:r w:rsidRPr="00687238">
        <w:rPr>
          <w:rFonts w:ascii="Trebuchet MS" w:hAnsi="Trebuchet MS"/>
        </w:rPr>
        <w:br/>
        <w:t xml:space="preserve">Nestlé can check Amul’s keywords like </w:t>
      </w:r>
      <w:r w:rsidRPr="00687238">
        <w:rPr>
          <w:rFonts w:ascii="Trebuchet MS" w:hAnsi="Trebuchet MS"/>
          <w:i/>
          <w:iCs/>
        </w:rPr>
        <w:t>dairy products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butter</w:t>
      </w:r>
      <w:r w:rsidRPr="00687238">
        <w:rPr>
          <w:rFonts w:ascii="Trebuchet MS" w:hAnsi="Trebuchet MS"/>
        </w:rPr>
        <w:t xml:space="preserve">, </w:t>
      </w:r>
      <w:r w:rsidRPr="00687238">
        <w:rPr>
          <w:rFonts w:ascii="Trebuchet MS" w:hAnsi="Trebuchet MS"/>
          <w:i/>
          <w:iCs/>
        </w:rPr>
        <w:t>cheese</w:t>
      </w:r>
      <w:r w:rsidRPr="00687238">
        <w:rPr>
          <w:rFonts w:ascii="Trebuchet MS" w:hAnsi="Trebuchet MS"/>
        </w:rPr>
        <w:t>, etc., to optimize their own SEO.</w:t>
      </w:r>
    </w:p>
    <w:p w14:paraId="5C8466CB" w14:textId="77777777" w:rsidR="00687238" w:rsidRDefault="00687238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F17C569" w14:textId="23FED756" w:rsidR="00F17E1A" w:rsidRPr="00F17E1A" w:rsidRDefault="00F17E1A" w:rsidP="00F17E1A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F17E1A">
        <w:rPr>
          <w:rFonts w:ascii="Trebuchet MS" w:hAnsi="Trebuchet MS"/>
          <w:b/>
          <w:bCs/>
          <w:sz w:val="28"/>
          <w:szCs w:val="28"/>
          <w:u w:val="single"/>
        </w:rPr>
        <w:t>Assignment</w:t>
      </w:r>
    </w:p>
    <w:p w14:paraId="15D6747A" w14:textId="77777777" w:rsidR="00F17E1A" w:rsidRDefault="00F17E1A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5576AE8" w14:textId="2224F85D" w:rsidR="00F17E1A" w:rsidRDefault="00F17E1A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 xml:space="preserve">Ques1: Find 7 keywords for </w:t>
      </w:r>
      <w:hyperlink r:id="rId11" w:history="1">
        <w:r w:rsidRPr="008F1BDB">
          <w:rPr>
            <w:rStyle w:val="Hyperlink"/>
            <w:rFonts w:ascii="Trebuchet MS" w:hAnsi="Trebuchet MS"/>
          </w:rPr>
          <w:t>www.nike.com</w:t>
        </w:r>
      </w:hyperlink>
      <w:r>
        <w:rPr>
          <w:rFonts w:ascii="Trebuchet MS" w:hAnsi="Trebuchet MS"/>
        </w:rPr>
        <w:t xml:space="preserve"> using </w:t>
      </w:r>
      <w:proofErr w:type="spellStart"/>
      <w:r>
        <w:rPr>
          <w:rFonts w:ascii="Trebuchet MS" w:hAnsi="Trebuchet MS"/>
        </w:rPr>
        <w:t>Ubersuggest</w:t>
      </w:r>
      <w:proofErr w:type="spellEnd"/>
      <w:r>
        <w:rPr>
          <w:rFonts w:ascii="Trebuchet MS" w:hAnsi="Trebuchet MS"/>
        </w:rPr>
        <w:t>.</w:t>
      </w:r>
    </w:p>
    <w:p w14:paraId="0CAFAD03" w14:textId="7F5453DB" w:rsidR="00F17E1A" w:rsidRPr="00687238" w:rsidRDefault="00F17E1A" w:rsidP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 xml:space="preserve">Ques 2: Find 10 Keywords for </w:t>
      </w:r>
      <w:hyperlink r:id="rId12" w:history="1">
        <w:r w:rsidRPr="008F1BDB">
          <w:rPr>
            <w:rStyle w:val="Hyperlink"/>
            <w:rFonts w:ascii="Trebuchet MS" w:hAnsi="Trebuchet MS"/>
          </w:rPr>
          <w:t>www.zomato.com</w:t>
        </w:r>
      </w:hyperlink>
      <w:r>
        <w:rPr>
          <w:rFonts w:ascii="Trebuchet MS" w:hAnsi="Trebuchet MS"/>
        </w:rPr>
        <w:t xml:space="preserve"> using View Page Source.</w:t>
      </w:r>
    </w:p>
    <w:p w14:paraId="006FEDE4" w14:textId="77777777" w:rsidR="00687238" w:rsidRPr="00687238" w:rsidRDefault="00687238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687238" w:rsidRPr="00687238" w:rsidSect="001B53C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FDA2F1" w14:textId="77777777" w:rsidR="00CC4975" w:rsidRDefault="00CC4975">
      <w:r>
        <w:separator/>
      </w:r>
    </w:p>
  </w:endnote>
  <w:endnote w:type="continuationSeparator" w:id="0">
    <w:p w14:paraId="3F8073B0" w14:textId="77777777" w:rsidR="00CC4975" w:rsidRDefault="00CC4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5161B2" w14:textId="77777777" w:rsidR="00CC4975" w:rsidRDefault="00CC4975">
      <w:r>
        <w:separator/>
      </w:r>
    </w:p>
  </w:footnote>
  <w:footnote w:type="continuationSeparator" w:id="0">
    <w:p w14:paraId="7DDF492C" w14:textId="77777777" w:rsidR="00CC4975" w:rsidRDefault="00CC49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161201D3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6093AD" w14:textId="69828CCA" w:rsidR="00E73340" w:rsidRPr="00E73340" w:rsidRDefault="00E73340" w:rsidP="00E7334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E73340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Website and </w:t>
                          </w: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T</w:t>
                          </w:r>
                          <w:r w:rsidRPr="00E73340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ypes of Websites</w:t>
                          </w:r>
                        </w:p>
                        <w:p w14:paraId="5375C11B" w14:textId="0F0E2CA4" w:rsidR="00DC424F" w:rsidRPr="00DC424F" w:rsidRDefault="00DC424F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29E7F8BC" w14:textId="677E1813" w:rsidR="00787AEB" w:rsidRPr="00DC424F" w:rsidRDefault="00787AEB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ind w:left="162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14:paraId="053EF848" w14:textId="433E014A" w:rsidR="00B74CE8" w:rsidRPr="00B74CE8" w:rsidRDefault="00B74CE8" w:rsidP="00B74CE8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1009E5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 Marketing</w:t>
                          </w:r>
                          <w:r w:rsidRPr="00B74CE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?</w:t>
                          </w:r>
                        </w:p>
                        <w:p w14:paraId="12BB61E9" w14:textId="5BC7952E" w:rsidR="004B4284" w:rsidRPr="005F241A" w:rsidRDefault="004B428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376093AD" w14:textId="69828CCA" w:rsidR="00E73340" w:rsidRPr="00E73340" w:rsidRDefault="00E73340" w:rsidP="00E7334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E73340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Website and </w:t>
                    </w: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T</w:t>
                    </w:r>
                    <w:r w:rsidRPr="00E73340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ypes of Websites</w:t>
                    </w:r>
                  </w:p>
                  <w:p w14:paraId="5375C11B" w14:textId="0F0E2CA4" w:rsidR="00DC424F" w:rsidRPr="00DC424F" w:rsidRDefault="00DC424F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29E7F8BC" w14:textId="677E1813" w:rsidR="00787AEB" w:rsidRPr="00DC424F" w:rsidRDefault="00787AEB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ind w:left="162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</w:pPr>
                  </w:p>
                  <w:p w14:paraId="053EF848" w14:textId="433E014A" w:rsidR="00B74CE8" w:rsidRPr="00B74CE8" w:rsidRDefault="00B74CE8" w:rsidP="00B74CE8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1009E5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 Marketing</w:t>
                    </w:r>
                    <w:r w:rsidRPr="00B74CE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?</w:t>
                    </w:r>
                  </w:p>
                  <w:p w14:paraId="12BB61E9" w14:textId="5BC7952E" w:rsidR="004B4284" w:rsidRPr="005F241A" w:rsidRDefault="004B428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126633532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126633532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977206988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977206988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FD70BB"/>
    <w:multiLevelType w:val="multilevel"/>
    <w:tmpl w:val="E73C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6" w15:restartNumberingAfterBreak="0">
    <w:nsid w:val="0FFF6CFF"/>
    <w:multiLevelType w:val="multilevel"/>
    <w:tmpl w:val="73B45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E14302"/>
    <w:multiLevelType w:val="multilevel"/>
    <w:tmpl w:val="B65C8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2D238E7"/>
    <w:multiLevelType w:val="multilevel"/>
    <w:tmpl w:val="90129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7429E5"/>
    <w:multiLevelType w:val="multilevel"/>
    <w:tmpl w:val="EE723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78B56B0"/>
    <w:multiLevelType w:val="multilevel"/>
    <w:tmpl w:val="EB0CD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8EB32A2"/>
    <w:multiLevelType w:val="multilevel"/>
    <w:tmpl w:val="6CD0E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C6743A9"/>
    <w:multiLevelType w:val="multilevel"/>
    <w:tmpl w:val="B9FA5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18A6DA4"/>
    <w:multiLevelType w:val="multilevel"/>
    <w:tmpl w:val="D542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8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9B95641"/>
    <w:multiLevelType w:val="multilevel"/>
    <w:tmpl w:val="98F6A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05F7129"/>
    <w:multiLevelType w:val="multilevel"/>
    <w:tmpl w:val="0FFA5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1C4698A"/>
    <w:multiLevelType w:val="multilevel"/>
    <w:tmpl w:val="30220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E615804"/>
    <w:multiLevelType w:val="multilevel"/>
    <w:tmpl w:val="D974C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24343EE"/>
    <w:multiLevelType w:val="multilevel"/>
    <w:tmpl w:val="708E5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E3509E7"/>
    <w:multiLevelType w:val="multilevel"/>
    <w:tmpl w:val="1F1A7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6387738"/>
    <w:multiLevelType w:val="multilevel"/>
    <w:tmpl w:val="EB1E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6F94659"/>
    <w:multiLevelType w:val="multilevel"/>
    <w:tmpl w:val="1D1C1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9" w15:restartNumberingAfterBreak="0">
    <w:nsid w:val="61431C48"/>
    <w:multiLevelType w:val="multilevel"/>
    <w:tmpl w:val="67D6D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2854E55"/>
    <w:multiLevelType w:val="multilevel"/>
    <w:tmpl w:val="8B5CB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44E4560"/>
    <w:multiLevelType w:val="multilevel"/>
    <w:tmpl w:val="87D80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8B663BA"/>
    <w:multiLevelType w:val="multilevel"/>
    <w:tmpl w:val="3F5AD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12F7A4E"/>
    <w:multiLevelType w:val="multilevel"/>
    <w:tmpl w:val="A5FA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7281BDB"/>
    <w:multiLevelType w:val="multilevel"/>
    <w:tmpl w:val="9AE4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84826F7"/>
    <w:multiLevelType w:val="multilevel"/>
    <w:tmpl w:val="3026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87331DE"/>
    <w:multiLevelType w:val="multilevel"/>
    <w:tmpl w:val="9D1CC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7CF87D21"/>
    <w:multiLevelType w:val="multilevel"/>
    <w:tmpl w:val="3820B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D405BCB"/>
    <w:multiLevelType w:val="multilevel"/>
    <w:tmpl w:val="9E62A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E9270DD"/>
    <w:multiLevelType w:val="multilevel"/>
    <w:tmpl w:val="51824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05240743">
    <w:abstractNumId w:val="49"/>
  </w:num>
  <w:num w:numId="2" w16cid:durableId="2061131832">
    <w:abstractNumId w:val="12"/>
  </w:num>
  <w:num w:numId="3" w16cid:durableId="1685740467">
    <w:abstractNumId w:val="28"/>
  </w:num>
  <w:num w:numId="4" w16cid:durableId="1457023137">
    <w:abstractNumId w:val="23"/>
  </w:num>
  <w:num w:numId="5" w16cid:durableId="1956713769">
    <w:abstractNumId w:val="24"/>
  </w:num>
  <w:num w:numId="6" w16cid:durableId="1401558546">
    <w:abstractNumId w:val="37"/>
  </w:num>
  <w:num w:numId="7" w16cid:durableId="93014398">
    <w:abstractNumId w:val="46"/>
  </w:num>
  <w:num w:numId="8" w16cid:durableId="1789086404">
    <w:abstractNumId w:val="32"/>
  </w:num>
  <w:num w:numId="9" w16cid:durableId="1067000964">
    <w:abstractNumId w:val="17"/>
  </w:num>
  <w:num w:numId="10" w16cid:durableId="902645610">
    <w:abstractNumId w:val="47"/>
  </w:num>
  <w:num w:numId="11" w16cid:durableId="945115665">
    <w:abstractNumId w:val="41"/>
  </w:num>
  <w:num w:numId="12" w16cid:durableId="275525683">
    <w:abstractNumId w:val="9"/>
  </w:num>
  <w:num w:numId="13" w16cid:durableId="1882864528">
    <w:abstractNumId w:val="33"/>
  </w:num>
  <w:num w:numId="14" w16cid:durableId="68159291">
    <w:abstractNumId w:val="5"/>
  </w:num>
  <w:num w:numId="15" w16cid:durableId="42489049">
    <w:abstractNumId w:val="38"/>
  </w:num>
  <w:num w:numId="16" w16cid:durableId="2050256017">
    <w:abstractNumId w:val="42"/>
  </w:num>
  <w:num w:numId="17" w16cid:durableId="1994330611">
    <w:abstractNumId w:val="44"/>
  </w:num>
  <w:num w:numId="18" w16cid:durableId="554396747">
    <w:abstractNumId w:val="34"/>
  </w:num>
  <w:num w:numId="19" w16cid:durableId="1809088266">
    <w:abstractNumId w:val="30"/>
  </w:num>
  <w:num w:numId="20" w16cid:durableId="1797259661">
    <w:abstractNumId w:val="2"/>
  </w:num>
  <w:num w:numId="21" w16cid:durableId="1105150483">
    <w:abstractNumId w:val="22"/>
  </w:num>
  <w:num w:numId="22" w16cid:durableId="61828497">
    <w:abstractNumId w:val="4"/>
  </w:num>
  <w:num w:numId="23" w16cid:durableId="1735812207">
    <w:abstractNumId w:val="18"/>
  </w:num>
  <w:num w:numId="24" w16cid:durableId="770442340">
    <w:abstractNumId w:val="29"/>
  </w:num>
  <w:num w:numId="25" w16cid:durableId="49770366">
    <w:abstractNumId w:val="8"/>
  </w:num>
  <w:num w:numId="26" w16cid:durableId="114300732">
    <w:abstractNumId w:val="3"/>
  </w:num>
  <w:num w:numId="27" w16cid:durableId="457376141">
    <w:abstractNumId w:val="0"/>
  </w:num>
  <w:num w:numId="28" w16cid:durableId="525949114">
    <w:abstractNumId w:val="26"/>
  </w:num>
  <w:num w:numId="29" w16cid:durableId="2042701001">
    <w:abstractNumId w:val="43"/>
  </w:num>
  <w:num w:numId="30" w16cid:durableId="1077900482">
    <w:abstractNumId w:val="51"/>
  </w:num>
  <w:num w:numId="31" w16cid:durableId="352071193">
    <w:abstractNumId w:val="14"/>
  </w:num>
  <w:num w:numId="32" w16cid:durableId="1173448584">
    <w:abstractNumId w:val="15"/>
  </w:num>
  <w:num w:numId="33" w16cid:durableId="1336692888">
    <w:abstractNumId w:val="55"/>
  </w:num>
  <w:num w:numId="34" w16cid:durableId="1051799">
    <w:abstractNumId w:val="36"/>
  </w:num>
  <w:num w:numId="35" w16cid:durableId="1092776293">
    <w:abstractNumId w:val="16"/>
  </w:num>
  <w:num w:numId="36" w16cid:durableId="1317345615">
    <w:abstractNumId w:val="50"/>
  </w:num>
  <w:num w:numId="37" w16cid:durableId="404885230">
    <w:abstractNumId w:val="27"/>
  </w:num>
  <w:num w:numId="38" w16cid:durableId="1784230260">
    <w:abstractNumId w:val="40"/>
  </w:num>
  <w:num w:numId="39" w16cid:durableId="1602757377">
    <w:abstractNumId w:val="39"/>
  </w:num>
  <w:num w:numId="40" w16cid:durableId="899899934">
    <w:abstractNumId w:val="35"/>
  </w:num>
  <w:num w:numId="41" w16cid:durableId="1173178986">
    <w:abstractNumId w:val="52"/>
  </w:num>
  <w:num w:numId="42" w16cid:durableId="447312998">
    <w:abstractNumId w:val="19"/>
  </w:num>
  <w:num w:numId="43" w16cid:durableId="1118983968">
    <w:abstractNumId w:val="11"/>
  </w:num>
  <w:num w:numId="44" w16cid:durableId="297805665">
    <w:abstractNumId w:val="21"/>
  </w:num>
  <w:num w:numId="45" w16cid:durableId="443619938">
    <w:abstractNumId w:val="45"/>
  </w:num>
  <w:num w:numId="46" w16cid:durableId="581067848">
    <w:abstractNumId w:val="31"/>
  </w:num>
  <w:num w:numId="47" w16cid:durableId="1349913660">
    <w:abstractNumId w:val="48"/>
  </w:num>
  <w:num w:numId="48" w16cid:durableId="1098254632">
    <w:abstractNumId w:val="10"/>
  </w:num>
  <w:num w:numId="49" w16cid:durableId="1961951653">
    <w:abstractNumId w:val="53"/>
  </w:num>
  <w:num w:numId="50" w16cid:durableId="454101970">
    <w:abstractNumId w:val="25"/>
  </w:num>
  <w:num w:numId="51" w16cid:durableId="1371344959">
    <w:abstractNumId w:val="20"/>
  </w:num>
  <w:num w:numId="52" w16cid:durableId="250700846">
    <w:abstractNumId w:val="1"/>
  </w:num>
  <w:num w:numId="53" w16cid:durableId="290400765">
    <w:abstractNumId w:val="7"/>
  </w:num>
  <w:num w:numId="54" w16cid:durableId="1444380376">
    <w:abstractNumId w:val="54"/>
  </w:num>
  <w:num w:numId="55" w16cid:durableId="730495915">
    <w:abstractNumId w:val="6"/>
  </w:num>
  <w:num w:numId="56" w16cid:durableId="991522691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C2E"/>
    <w:rsid w:val="000E0EE1"/>
    <w:rsid w:val="000E4527"/>
    <w:rsid w:val="000E7BB5"/>
    <w:rsid w:val="000F0034"/>
    <w:rsid w:val="000F0216"/>
    <w:rsid w:val="000F71A2"/>
    <w:rsid w:val="001009E5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29AC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06B98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87238"/>
    <w:rsid w:val="006945DD"/>
    <w:rsid w:val="00697F40"/>
    <w:rsid w:val="006A3D67"/>
    <w:rsid w:val="006A46EE"/>
    <w:rsid w:val="006A71BF"/>
    <w:rsid w:val="006B154A"/>
    <w:rsid w:val="006B1E92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87AEB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14D5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1E84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5E9F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74CE8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975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424F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34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13CFC"/>
    <w:rsid w:val="00F17E1A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A51FB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872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9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05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95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40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87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61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24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7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8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98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889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8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7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1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03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0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2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0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7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83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73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946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691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675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91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34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637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860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4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2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58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46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36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489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15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14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4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5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913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60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9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1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4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0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3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03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86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9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48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020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217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462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10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56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169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406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7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ilpatel.com/ubersuggest/" TargetMode="Externa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zomato.com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ike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semrush.com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hrefs.com/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9</TotalTime>
  <Pages>4</Pages>
  <Words>801</Words>
  <Characters>456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5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5</cp:revision>
  <cp:lastPrinted>2025-07-09T11:27:00Z</cp:lastPrinted>
  <dcterms:created xsi:type="dcterms:W3CDTF">2025-07-08T08:02:00Z</dcterms:created>
  <dcterms:modified xsi:type="dcterms:W3CDTF">2025-11-11T12:47:00Z</dcterms:modified>
</cp:coreProperties>
</file>